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3DC6" w:rsidRDefault="00EE3DC6" w:rsidP="00EE3DC6">
      <w:pPr>
        <w:pStyle w:val="Title"/>
        <w:ind w:left="0" w:right="-6"/>
        <w:rPr>
          <w:rFonts w:ascii="Times New Roman" w:hAnsi="Times New Roman" w:cs="Times New Roman"/>
          <w:w w:val="80"/>
          <w:sz w:val="24"/>
          <w:szCs w:val="24"/>
          <w:u w:val="thick"/>
        </w:rPr>
      </w:pPr>
      <w:bookmarkStart w:id="0" w:name="_GoBack"/>
      <w:bookmarkEnd w:id="0"/>
      <w:r w:rsidRPr="00714A98">
        <w:rPr>
          <w:rFonts w:ascii="Times New Roman" w:hAnsi="Times New Roman" w:cs="Times New Roman"/>
          <w:w w:val="80"/>
          <w:sz w:val="24"/>
          <w:szCs w:val="24"/>
          <w:u w:val="thick"/>
        </w:rPr>
        <w:t>Information Required on Foreigners Visiting IIT(ISM) Dhanbad</w:t>
      </w:r>
    </w:p>
    <w:p w:rsidR="00C60E92" w:rsidRPr="00C60E92" w:rsidRDefault="00C60E92" w:rsidP="00EE3DC6">
      <w:pPr>
        <w:pStyle w:val="Title"/>
        <w:ind w:left="0" w:right="-6"/>
        <w:rPr>
          <w:rFonts w:ascii="Times New Roman" w:hAnsi="Times New Roman" w:cs="Times New Roman"/>
          <w:b w:val="0"/>
          <w:sz w:val="24"/>
          <w:szCs w:val="24"/>
          <w:u w:val="none"/>
        </w:rPr>
      </w:pPr>
      <w:r>
        <w:rPr>
          <w:rFonts w:ascii="Times New Roman" w:hAnsi="Times New Roman" w:cs="Times New Roman"/>
          <w:b w:val="0"/>
          <w:w w:val="80"/>
          <w:sz w:val="24"/>
          <w:szCs w:val="24"/>
          <w:u w:val="none"/>
        </w:rPr>
        <w:t>(</w:t>
      </w:r>
      <w:r w:rsidR="00F47B1F">
        <w:rPr>
          <w:rFonts w:ascii="Times New Roman" w:hAnsi="Times New Roman" w:cs="Times New Roman"/>
          <w:b w:val="0"/>
          <w:w w:val="80"/>
          <w:sz w:val="24"/>
          <w:szCs w:val="24"/>
          <w:u w:val="none"/>
        </w:rPr>
        <w:t>Kindly fill in capital le</w:t>
      </w:r>
      <w:r w:rsidRPr="00C60E92">
        <w:rPr>
          <w:rFonts w:ascii="Times New Roman" w:hAnsi="Times New Roman" w:cs="Times New Roman"/>
          <w:b w:val="0"/>
          <w:w w:val="80"/>
          <w:sz w:val="24"/>
          <w:szCs w:val="24"/>
          <w:u w:val="none"/>
        </w:rPr>
        <w:t>tter</w:t>
      </w:r>
      <w:r w:rsidR="00F47B1F">
        <w:rPr>
          <w:rFonts w:ascii="Times New Roman" w:hAnsi="Times New Roman" w:cs="Times New Roman"/>
          <w:b w:val="0"/>
          <w:w w:val="80"/>
          <w:sz w:val="24"/>
          <w:szCs w:val="24"/>
          <w:u w:val="none"/>
        </w:rPr>
        <w:t>s</w:t>
      </w:r>
      <w:r>
        <w:rPr>
          <w:rFonts w:ascii="Times New Roman" w:hAnsi="Times New Roman" w:cs="Times New Roman"/>
          <w:b w:val="0"/>
          <w:w w:val="80"/>
          <w:sz w:val="24"/>
          <w:szCs w:val="24"/>
          <w:u w:val="none"/>
        </w:rPr>
        <w:t>)</w:t>
      </w:r>
    </w:p>
    <w:p w:rsidR="001A6EC2" w:rsidRPr="0092059A" w:rsidRDefault="001A6EC2">
      <w:pPr>
        <w:rPr>
          <w:sz w:val="4"/>
        </w:rPr>
      </w:pPr>
    </w:p>
    <w:tbl>
      <w:tblPr>
        <w:tblStyle w:val="TableGrid"/>
        <w:tblW w:w="6183" w:type="pct"/>
        <w:tblInd w:w="-998" w:type="dxa"/>
        <w:tblLook w:val="04A0" w:firstRow="1" w:lastRow="0" w:firstColumn="1" w:lastColumn="0" w:noHBand="0" w:noVBand="1"/>
      </w:tblPr>
      <w:tblGrid>
        <w:gridCol w:w="611"/>
        <w:gridCol w:w="2607"/>
        <w:gridCol w:w="2591"/>
        <w:gridCol w:w="502"/>
        <w:gridCol w:w="2551"/>
        <w:gridCol w:w="595"/>
        <w:gridCol w:w="1692"/>
      </w:tblGrid>
      <w:tr w:rsidR="00AF6254" w:rsidRPr="009D40B7" w:rsidTr="007240B0">
        <w:trPr>
          <w:trHeight w:val="658"/>
        </w:trPr>
        <w:tc>
          <w:tcPr>
            <w:tcW w:w="274" w:type="pct"/>
            <w:vMerge w:val="restart"/>
          </w:tcPr>
          <w:p w:rsidR="000F71FE" w:rsidRDefault="000F71FE" w:rsidP="000F71FE">
            <w:pPr>
              <w:ind w:hanging="392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0F71FE" w:rsidRDefault="000F71FE" w:rsidP="000D568D">
            <w:pPr>
              <w:rPr>
                <w:rFonts w:ascii="Times New Roman" w:hAnsi="Times New Roman" w:cs="Times New Roman"/>
                <w:bCs/>
                <w:sz w:val="8"/>
                <w:szCs w:val="8"/>
              </w:rPr>
            </w:pPr>
          </w:p>
          <w:p w:rsidR="000F71FE" w:rsidRPr="0096602A" w:rsidRDefault="000F71FE" w:rsidP="000D568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602A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169" w:type="pct"/>
          </w:tcPr>
          <w:p w:rsidR="000F71FE" w:rsidRPr="00EA763E" w:rsidRDefault="000F71FE" w:rsidP="000F71FE">
            <w:pPr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EA763E">
              <w:rPr>
                <w:rFonts w:ascii="Times New Roman" w:hAnsi="Times New Roman" w:cs="Times New Roman"/>
                <w:bCs/>
                <w:sz w:val="24"/>
                <w:szCs w:val="24"/>
              </w:rPr>
              <w:t>Foreigner’s</w:t>
            </w: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 xml:space="preserve"> </w:t>
            </w:r>
            <w:r w:rsidRPr="00EA763E">
              <w:rPr>
                <w:rFonts w:ascii="Times New Roman" w:hAnsi="Times New Roman" w:cs="Times New Roman"/>
                <w:bCs/>
                <w:sz w:val="24"/>
                <w:szCs w:val="24"/>
              </w:rPr>
              <w:t>Surname</w:t>
            </w:r>
            <w:r w:rsidRPr="00EA763E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 xml:space="preserve">                      </w:t>
            </w:r>
            <w:r w:rsidRPr="000F71FE">
              <w:rPr>
                <w:rFonts w:ascii="Times New Roman" w:hAnsi="Times New Roman" w:cs="Times New Roman"/>
                <w:bCs/>
                <w:sz w:val="20"/>
              </w:rPr>
              <w:t>(as per passport)</w:t>
            </w:r>
          </w:p>
        </w:tc>
        <w:tc>
          <w:tcPr>
            <w:tcW w:w="2798" w:type="pct"/>
            <w:gridSpan w:val="4"/>
          </w:tcPr>
          <w:p w:rsidR="000F71FE" w:rsidRPr="00F12E30" w:rsidRDefault="000F71FE" w:rsidP="00F12E3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59" w:type="pct"/>
            <w:vMerge w:val="restart"/>
          </w:tcPr>
          <w:p w:rsidR="000F71FE" w:rsidRDefault="000F71FE" w:rsidP="00F12E3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</w:t>
            </w:r>
          </w:p>
          <w:p w:rsidR="00C60E92" w:rsidRDefault="00C60E92" w:rsidP="00C60E9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C60E92" w:rsidRDefault="00D92815" w:rsidP="00C60E9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assport </w:t>
            </w:r>
          </w:p>
          <w:p w:rsidR="00D92815" w:rsidRDefault="00D92815" w:rsidP="00C60E9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ize photo</w:t>
            </w:r>
          </w:p>
          <w:p w:rsidR="000F71FE" w:rsidRPr="00F12E30" w:rsidRDefault="00D92815" w:rsidP="00C60E9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f guest</w:t>
            </w:r>
          </w:p>
        </w:tc>
      </w:tr>
      <w:tr w:rsidR="00AF6254" w:rsidRPr="009D40B7" w:rsidTr="007240B0">
        <w:trPr>
          <w:trHeight w:val="658"/>
        </w:trPr>
        <w:tc>
          <w:tcPr>
            <w:tcW w:w="274" w:type="pct"/>
            <w:vMerge/>
          </w:tcPr>
          <w:p w:rsidR="000F71FE" w:rsidRPr="00EA763E" w:rsidRDefault="000F71FE" w:rsidP="00A22F7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9" w:type="pct"/>
          </w:tcPr>
          <w:p w:rsidR="000F71FE" w:rsidRDefault="000F71FE" w:rsidP="00EA763E">
            <w:pPr>
              <w:pStyle w:val="TableParagraph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Foreigner’s </w:t>
            </w:r>
            <w:r w:rsidRPr="00EA763E">
              <w:rPr>
                <w:rFonts w:ascii="Times New Roman" w:hAnsi="Times New Roman" w:cs="Times New Roman"/>
                <w:bCs/>
                <w:sz w:val="24"/>
                <w:szCs w:val="24"/>
              </w:rPr>
              <w:t>Given</w:t>
            </w:r>
            <w:r w:rsidRPr="00EA763E">
              <w:rPr>
                <w:rFonts w:ascii="Times New Roman" w:hAnsi="Times New Roman" w:cs="Times New Roman"/>
                <w:bCs/>
                <w:spacing w:val="-6"/>
                <w:sz w:val="24"/>
                <w:szCs w:val="24"/>
              </w:rPr>
              <w:t xml:space="preserve"> </w:t>
            </w:r>
            <w:r w:rsidRPr="00EA763E">
              <w:rPr>
                <w:rFonts w:ascii="Times New Roman" w:hAnsi="Times New Roman" w:cs="Times New Roman"/>
                <w:bCs/>
                <w:sz w:val="24"/>
                <w:szCs w:val="24"/>
              </w:rPr>
              <w:t>name</w:t>
            </w:r>
          </w:p>
          <w:p w:rsidR="000F71FE" w:rsidRPr="00EA763E" w:rsidRDefault="000F71FE" w:rsidP="00EA763E">
            <w:pPr>
              <w:pStyle w:val="TableParagraph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F71FE">
              <w:rPr>
                <w:rFonts w:ascii="Times New Roman" w:hAnsi="Times New Roman" w:cs="Times New Roman"/>
                <w:bCs/>
                <w:sz w:val="20"/>
              </w:rPr>
              <w:t>(as per passport)</w:t>
            </w:r>
          </w:p>
        </w:tc>
        <w:tc>
          <w:tcPr>
            <w:tcW w:w="2798" w:type="pct"/>
            <w:gridSpan w:val="4"/>
          </w:tcPr>
          <w:p w:rsidR="000F71FE" w:rsidRDefault="000F71FE" w:rsidP="00A22F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9" w:type="pct"/>
            <w:vMerge/>
          </w:tcPr>
          <w:p w:rsidR="000F71FE" w:rsidRDefault="000F71FE" w:rsidP="00A22F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6254" w:rsidRPr="009D40B7" w:rsidTr="007240B0">
        <w:trPr>
          <w:trHeight w:val="472"/>
        </w:trPr>
        <w:tc>
          <w:tcPr>
            <w:tcW w:w="274" w:type="pct"/>
          </w:tcPr>
          <w:p w:rsidR="000F71FE" w:rsidRPr="009D40B7" w:rsidRDefault="000F71F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169" w:type="pct"/>
          </w:tcPr>
          <w:p w:rsidR="000F71FE" w:rsidRPr="009D40B7" w:rsidRDefault="000F71FE" w:rsidP="00B42C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Nationality</w:t>
            </w:r>
          </w:p>
        </w:tc>
        <w:tc>
          <w:tcPr>
            <w:tcW w:w="2798" w:type="pct"/>
            <w:gridSpan w:val="4"/>
          </w:tcPr>
          <w:p w:rsidR="000F71FE" w:rsidRPr="009D40B7" w:rsidRDefault="000F71FE" w:rsidP="00B42C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9" w:type="pct"/>
            <w:vMerge/>
          </w:tcPr>
          <w:p w:rsidR="000F71FE" w:rsidRPr="009D40B7" w:rsidRDefault="000F71FE" w:rsidP="00B42C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40B0" w:rsidRPr="009D40B7" w:rsidTr="00B40800">
        <w:trPr>
          <w:trHeight w:val="509"/>
        </w:trPr>
        <w:tc>
          <w:tcPr>
            <w:tcW w:w="274" w:type="pct"/>
          </w:tcPr>
          <w:p w:rsidR="000D568D" w:rsidRPr="009D40B7" w:rsidRDefault="000F71F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169" w:type="pct"/>
          </w:tcPr>
          <w:p w:rsidR="000D568D" w:rsidRPr="009D40B7" w:rsidRDefault="000D5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1162" w:type="pct"/>
          </w:tcPr>
          <w:p w:rsidR="000D568D" w:rsidRPr="009D40B7" w:rsidRDefault="000D56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pct"/>
          </w:tcPr>
          <w:p w:rsidR="000D568D" w:rsidRPr="000D568D" w:rsidRDefault="000F71FE" w:rsidP="00B42CD3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144" w:type="pct"/>
          </w:tcPr>
          <w:p w:rsidR="000D568D" w:rsidRPr="009D40B7" w:rsidRDefault="000D568D" w:rsidP="00B42C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birth</w:t>
            </w:r>
          </w:p>
        </w:tc>
        <w:tc>
          <w:tcPr>
            <w:tcW w:w="1027" w:type="pct"/>
            <w:gridSpan w:val="2"/>
          </w:tcPr>
          <w:p w:rsidR="000D568D" w:rsidRPr="009D40B7" w:rsidRDefault="000D568D" w:rsidP="00B42C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6254" w:rsidRPr="009D40B7" w:rsidTr="007240B0">
        <w:trPr>
          <w:trHeight w:val="431"/>
        </w:trPr>
        <w:tc>
          <w:tcPr>
            <w:tcW w:w="274" w:type="pct"/>
          </w:tcPr>
          <w:p w:rsidR="001963CA" w:rsidRPr="009D40B7" w:rsidRDefault="000D568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2331" w:type="pct"/>
            <w:gridSpan w:val="2"/>
          </w:tcPr>
          <w:p w:rsidR="001963CA" w:rsidRPr="009D40B7" w:rsidRDefault="000D568D" w:rsidP="000D5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siding </w:t>
            </w:r>
            <w:r w:rsidR="001963CA">
              <w:rPr>
                <w:rFonts w:ascii="Times New Roman" w:hAnsi="Times New Roman" w:cs="Times New Roman"/>
                <w:sz w:val="24"/>
                <w:szCs w:val="24"/>
              </w:rPr>
              <w:t xml:space="preserve">Count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ntact No.</w:t>
            </w:r>
          </w:p>
        </w:tc>
        <w:tc>
          <w:tcPr>
            <w:tcW w:w="2395" w:type="pct"/>
            <w:gridSpan w:val="4"/>
          </w:tcPr>
          <w:p w:rsidR="00EA763E" w:rsidRPr="00EA763E" w:rsidRDefault="00EA763E" w:rsidP="000D568D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AF6254" w:rsidRPr="009D40B7" w:rsidTr="007240B0">
        <w:trPr>
          <w:trHeight w:val="431"/>
        </w:trPr>
        <w:tc>
          <w:tcPr>
            <w:tcW w:w="274" w:type="pct"/>
          </w:tcPr>
          <w:p w:rsidR="000D568D" w:rsidRDefault="000D568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2331" w:type="pct"/>
            <w:gridSpan w:val="2"/>
          </w:tcPr>
          <w:p w:rsidR="000D568D" w:rsidRPr="000D568D" w:rsidRDefault="000D568D" w:rsidP="000D568D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n Contact No.</w:t>
            </w:r>
          </w:p>
        </w:tc>
        <w:tc>
          <w:tcPr>
            <w:tcW w:w="2395" w:type="pct"/>
            <w:gridSpan w:val="4"/>
          </w:tcPr>
          <w:p w:rsidR="000D568D" w:rsidRDefault="000D56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6254" w:rsidRPr="009D40B7" w:rsidTr="007240B0">
        <w:trPr>
          <w:trHeight w:val="431"/>
        </w:trPr>
        <w:tc>
          <w:tcPr>
            <w:tcW w:w="274" w:type="pct"/>
            <w:vMerge w:val="restart"/>
          </w:tcPr>
          <w:p w:rsidR="00EA763E" w:rsidRDefault="00EA76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A763E" w:rsidRPr="000D568D" w:rsidRDefault="000D568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568D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  <w:p w:rsidR="00EA763E" w:rsidRPr="00EA763E" w:rsidRDefault="00EA763E" w:rsidP="00F77812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331" w:type="pct"/>
            <w:gridSpan w:val="2"/>
          </w:tcPr>
          <w:p w:rsidR="00EA763E" w:rsidRDefault="000D5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iding Country</w:t>
            </w:r>
            <w:r w:rsidR="00EA763E">
              <w:rPr>
                <w:rFonts w:ascii="Times New Roman" w:hAnsi="Times New Roman" w:cs="Times New Roman"/>
                <w:sz w:val="24"/>
                <w:szCs w:val="24"/>
              </w:rPr>
              <w:t xml:space="preserve"> Address</w:t>
            </w:r>
          </w:p>
        </w:tc>
        <w:tc>
          <w:tcPr>
            <w:tcW w:w="2395" w:type="pct"/>
            <w:gridSpan w:val="4"/>
          </w:tcPr>
          <w:p w:rsidR="00EA763E" w:rsidRDefault="00EA76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40B0" w:rsidRPr="009D40B7" w:rsidTr="007240B0">
        <w:trPr>
          <w:trHeight w:val="396"/>
        </w:trPr>
        <w:tc>
          <w:tcPr>
            <w:tcW w:w="274" w:type="pct"/>
            <w:vMerge/>
          </w:tcPr>
          <w:p w:rsidR="000D568D" w:rsidRPr="00EA763E" w:rsidRDefault="000D568D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69" w:type="pct"/>
          </w:tcPr>
          <w:p w:rsidR="000D568D" w:rsidRDefault="000D5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1162" w:type="pct"/>
          </w:tcPr>
          <w:p w:rsidR="000D568D" w:rsidRDefault="000D56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9" w:type="pct"/>
            <w:gridSpan w:val="2"/>
          </w:tcPr>
          <w:p w:rsidR="000D568D" w:rsidRDefault="000D56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</w:t>
            </w:r>
          </w:p>
        </w:tc>
        <w:tc>
          <w:tcPr>
            <w:tcW w:w="1027" w:type="pct"/>
            <w:gridSpan w:val="2"/>
          </w:tcPr>
          <w:p w:rsidR="000D568D" w:rsidRDefault="000D56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6254" w:rsidRPr="009D40B7" w:rsidTr="007240B0">
        <w:trPr>
          <w:trHeight w:val="422"/>
        </w:trPr>
        <w:tc>
          <w:tcPr>
            <w:tcW w:w="274" w:type="pct"/>
          </w:tcPr>
          <w:p w:rsidR="000D568D" w:rsidRPr="009D40B7" w:rsidRDefault="000D568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2331" w:type="pct"/>
            <w:gridSpan w:val="2"/>
          </w:tcPr>
          <w:p w:rsidR="000D568D" w:rsidRPr="00EA763E" w:rsidRDefault="000D56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76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port Particulars</w:t>
            </w:r>
          </w:p>
        </w:tc>
        <w:tc>
          <w:tcPr>
            <w:tcW w:w="225" w:type="pct"/>
          </w:tcPr>
          <w:p w:rsidR="000D568D" w:rsidRPr="00EA763E" w:rsidRDefault="000D56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2171" w:type="pct"/>
            <w:gridSpan w:val="3"/>
          </w:tcPr>
          <w:p w:rsidR="000D568D" w:rsidRPr="00EA763E" w:rsidRDefault="000D56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76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sa</w:t>
            </w:r>
            <w:r w:rsidRPr="00EA763E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00EA76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ticulars</w:t>
            </w:r>
          </w:p>
        </w:tc>
      </w:tr>
      <w:tr w:rsidR="00AF6254" w:rsidRPr="009D40B7" w:rsidTr="007240B0">
        <w:trPr>
          <w:trHeight w:val="472"/>
        </w:trPr>
        <w:tc>
          <w:tcPr>
            <w:tcW w:w="274" w:type="pct"/>
          </w:tcPr>
          <w:p w:rsidR="00EE3DC6" w:rsidRPr="009D40B7" w:rsidRDefault="009D40B7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F12E3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31" w:type="pct"/>
            <w:gridSpan w:val="2"/>
          </w:tcPr>
          <w:p w:rsidR="00EE3DC6" w:rsidRPr="009D40B7" w:rsidRDefault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 xml:space="preserve">Number           : </w:t>
            </w:r>
          </w:p>
        </w:tc>
        <w:tc>
          <w:tcPr>
            <w:tcW w:w="2395" w:type="pct"/>
            <w:gridSpan w:val="4"/>
          </w:tcPr>
          <w:p w:rsidR="009D40B7" w:rsidRPr="00EA763E" w:rsidRDefault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Number          :</w:t>
            </w:r>
          </w:p>
        </w:tc>
      </w:tr>
      <w:tr w:rsidR="00AF6254" w:rsidRPr="009D40B7" w:rsidTr="007240B0">
        <w:trPr>
          <w:trHeight w:val="420"/>
        </w:trPr>
        <w:tc>
          <w:tcPr>
            <w:tcW w:w="274" w:type="pct"/>
          </w:tcPr>
          <w:p w:rsidR="00EE3DC6" w:rsidRPr="009D40B7" w:rsidRDefault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i</w:t>
            </w:r>
            <w:r w:rsidR="009D40B7" w:rsidRPr="009D40B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31" w:type="pct"/>
            <w:gridSpan w:val="2"/>
          </w:tcPr>
          <w:p w:rsidR="00EE3DC6" w:rsidRPr="009D40B7" w:rsidRDefault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 xml:space="preserve">Place of Issue </w:t>
            </w:r>
            <w:r w:rsidR="00477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395" w:type="pct"/>
            <w:gridSpan w:val="4"/>
          </w:tcPr>
          <w:p w:rsidR="00EE3DC6" w:rsidRDefault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Place of Issue</w:t>
            </w:r>
            <w:r w:rsidR="009D40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9D40B7" w:rsidRPr="00EA763E" w:rsidRDefault="009D40B7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AF6254" w:rsidRPr="009D40B7" w:rsidTr="007240B0">
        <w:trPr>
          <w:trHeight w:val="426"/>
        </w:trPr>
        <w:tc>
          <w:tcPr>
            <w:tcW w:w="274" w:type="pct"/>
          </w:tcPr>
          <w:p w:rsidR="00EE3DC6" w:rsidRPr="009D40B7" w:rsidRDefault="00F12E30" w:rsidP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ii</w:t>
            </w:r>
            <w:r w:rsidR="009D40B7" w:rsidRPr="009D40B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31" w:type="pct"/>
            <w:gridSpan w:val="2"/>
          </w:tcPr>
          <w:p w:rsidR="00EE3DC6" w:rsidRPr="009D40B7" w:rsidRDefault="00EE3DC6" w:rsidP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 xml:space="preserve">Date of Issue  </w:t>
            </w:r>
            <w:r w:rsidR="00477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395" w:type="pct"/>
            <w:gridSpan w:val="4"/>
          </w:tcPr>
          <w:p w:rsidR="00EE3DC6" w:rsidRDefault="00EE3DC6" w:rsidP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 xml:space="preserve">Date of Issue </w:t>
            </w:r>
            <w:r w:rsidR="009D40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9D40B7" w:rsidRPr="00EA763E" w:rsidRDefault="009D40B7" w:rsidP="00EE3DC6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AF6254" w:rsidRPr="009D40B7" w:rsidTr="007240B0">
        <w:trPr>
          <w:trHeight w:val="335"/>
        </w:trPr>
        <w:tc>
          <w:tcPr>
            <w:tcW w:w="274" w:type="pct"/>
          </w:tcPr>
          <w:p w:rsidR="00EE3DC6" w:rsidRPr="009D40B7" w:rsidRDefault="00F12E30" w:rsidP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v</w:t>
            </w:r>
            <w:r w:rsidR="009D40B7" w:rsidRPr="009D40B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31" w:type="pct"/>
            <w:gridSpan w:val="2"/>
          </w:tcPr>
          <w:p w:rsidR="00EE3DC6" w:rsidRPr="009D40B7" w:rsidRDefault="00EE3DC6" w:rsidP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 xml:space="preserve">Valid till           : </w:t>
            </w:r>
          </w:p>
        </w:tc>
        <w:tc>
          <w:tcPr>
            <w:tcW w:w="2395" w:type="pct"/>
            <w:gridSpan w:val="4"/>
          </w:tcPr>
          <w:p w:rsidR="00EE3DC6" w:rsidRDefault="00EE3DC6" w:rsidP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 xml:space="preserve">Valid till         : </w:t>
            </w:r>
          </w:p>
          <w:p w:rsidR="009D40B7" w:rsidRPr="00EA763E" w:rsidRDefault="009D40B7" w:rsidP="00EE3DC6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AF6254" w:rsidRPr="009D40B7" w:rsidTr="007240B0">
        <w:trPr>
          <w:trHeight w:val="490"/>
        </w:trPr>
        <w:tc>
          <w:tcPr>
            <w:tcW w:w="274" w:type="pct"/>
          </w:tcPr>
          <w:p w:rsidR="00DC75CB" w:rsidRPr="009D40B7" w:rsidRDefault="00F12E30" w:rsidP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v</w:t>
            </w:r>
            <w:r w:rsidR="00DC75CB" w:rsidRPr="009D40B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69" w:type="pct"/>
          </w:tcPr>
          <w:p w:rsidR="00DC75CB" w:rsidRPr="009D40B7" w:rsidRDefault="00DC75CB" w:rsidP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ual Citizenship      </w:t>
            </w:r>
            <w:r w:rsidR="000F71F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C75CB">
              <w:rPr>
                <w:rFonts w:ascii="Times New Roman" w:hAnsi="Times New Roman" w:cs="Times New Roman"/>
                <w:sz w:val="16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24"/>
              </w:rPr>
              <w:t xml:space="preserve">if </w:t>
            </w:r>
            <w:r w:rsidRPr="00DC75CB">
              <w:rPr>
                <w:rFonts w:ascii="Times New Roman" w:hAnsi="Times New Roman" w:cs="Times New Roman"/>
                <w:sz w:val="16"/>
                <w:szCs w:val="24"/>
              </w:rPr>
              <w:t>yes submit related document)</w:t>
            </w:r>
          </w:p>
        </w:tc>
        <w:tc>
          <w:tcPr>
            <w:tcW w:w="1162" w:type="pct"/>
          </w:tcPr>
          <w:p w:rsidR="00DC75CB" w:rsidRPr="009D40B7" w:rsidRDefault="00DC75CB" w:rsidP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5" w:type="pct"/>
            <w:gridSpan w:val="4"/>
          </w:tcPr>
          <w:p w:rsidR="00DC75CB" w:rsidRDefault="00DC75CB" w:rsidP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Visa type        :</w:t>
            </w:r>
          </w:p>
          <w:p w:rsidR="00DC75CB" w:rsidRPr="00EA763E" w:rsidRDefault="00DC75CB" w:rsidP="00EE3DC6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7240B0" w:rsidRPr="009D40B7" w:rsidTr="007240B0">
        <w:trPr>
          <w:trHeight w:val="658"/>
        </w:trPr>
        <w:tc>
          <w:tcPr>
            <w:tcW w:w="274" w:type="pct"/>
          </w:tcPr>
          <w:p w:rsidR="0096602A" w:rsidRPr="009D40B7" w:rsidRDefault="0096602A" w:rsidP="00EE3D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1169" w:type="pct"/>
          </w:tcPr>
          <w:p w:rsidR="0096602A" w:rsidRPr="009D40B7" w:rsidRDefault="0096602A" w:rsidP="009660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r w:rsidRPr="009D40B7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9D40B7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Arrival</w:t>
            </w:r>
            <w:r w:rsidRPr="009D40B7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in India</w:t>
            </w:r>
          </w:p>
        </w:tc>
        <w:tc>
          <w:tcPr>
            <w:tcW w:w="1162" w:type="pct"/>
          </w:tcPr>
          <w:p w:rsidR="0096602A" w:rsidRPr="009D40B7" w:rsidRDefault="0096602A" w:rsidP="009660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pct"/>
          </w:tcPr>
          <w:p w:rsidR="0096602A" w:rsidRPr="00DC75CB" w:rsidRDefault="0096602A" w:rsidP="00EE3D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75CB"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1144" w:type="pct"/>
          </w:tcPr>
          <w:p w:rsidR="0096602A" w:rsidRPr="00EA763E" w:rsidRDefault="0096602A" w:rsidP="00EE3DC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Pla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City</w:t>
            </w:r>
            <w:r w:rsidRPr="009D40B7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9D40B7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Arrival</w:t>
            </w:r>
            <w:r w:rsidRPr="009D40B7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in India</w:t>
            </w:r>
          </w:p>
        </w:tc>
        <w:tc>
          <w:tcPr>
            <w:tcW w:w="1027" w:type="pct"/>
            <w:gridSpan w:val="2"/>
          </w:tcPr>
          <w:p w:rsidR="0096602A" w:rsidRPr="00EA763E" w:rsidRDefault="0096602A" w:rsidP="00EE3DC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F6254" w:rsidRPr="009D40B7" w:rsidTr="007240B0">
        <w:trPr>
          <w:trHeight w:val="396"/>
        </w:trPr>
        <w:tc>
          <w:tcPr>
            <w:tcW w:w="274" w:type="pct"/>
          </w:tcPr>
          <w:p w:rsidR="009D40B7" w:rsidRPr="009D40B7" w:rsidRDefault="00DC75CB" w:rsidP="00EE3D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2331" w:type="pct"/>
            <w:gridSpan w:val="2"/>
          </w:tcPr>
          <w:p w:rsidR="009D40B7" w:rsidRPr="009D40B7" w:rsidRDefault="009D40B7" w:rsidP="009D40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Mode of Transport</w:t>
            </w:r>
          </w:p>
        </w:tc>
        <w:tc>
          <w:tcPr>
            <w:tcW w:w="2395" w:type="pct"/>
            <w:gridSpan w:val="4"/>
          </w:tcPr>
          <w:p w:rsidR="009D40B7" w:rsidRDefault="009D40B7" w:rsidP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626F8" w:rsidRPr="00EA763E" w:rsidRDefault="003626F8" w:rsidP="00EE3DC6">
            <w:pPr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</w:tr>
      <w:tr w:rsidR="007240B0" w:rsidRPr="009D40B7" w:rsidTr="007240B0">
        <w:trPr>
          <w:trHeight w:val="658"/>
        </w:trPr>
        <w:tc>
          <w:tcPr>
            <w:tcW w:w="274" w:type="pct"/>
          </w:tcPr>
          <w:p w:rsidR="00DC75CB" w:rsidRPr="009D40B7" w:rsidRDefault="00DC75CB" w:rsidP="00EE3D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1169" w:type="pct"/>
          </w:tcPr>
          <w:p w:rsidR="00DC75CB" w:rsidRPr="009D40B7" w:rsidRDefault="00DC75CB" w:rsidP="00DC75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Date of Arrival</w:t>
            </w:r>
            <w:r w:rsidRPr="009D40B7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at IIT</w:t>
            </w:r>
            <w:r w:rsidR="00C60E92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(ISM) Dhanbad</w:t>
            </w:r>
          </w:p>
        </w:tc>
        <w:tc>
          <w:tcPr>
            <w:tcW w:w="1162" w:type="pct"/>
          </w:tcPr>
          <w:p w:rsidR="00DC75CB" w:rsidRPr="009D40B7" w:rsidRDefault="00DC75CB" w:rsidP="00DC75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pct"/>
          </w:tcPr>
          <w:p w:rsidR="00DC75CB" w:rsidRPr="00DC75CB" w:rsidRDefault="00DC75CB" w:rsidP="00EE3D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75CB"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1144" w:type="pct"/>
          </w:tcPr>
          <w:p w:rsidR="00DC75CB" w:rsidRDefault="00DC75CB" w:rsidP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Time of Arrival</w:t>
            </w:r>
            <w:r w:rsidRPr="009D40B7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at IIT</w:t>
            </w:r>
            <w:r w:rsidR="00C60E92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(ISM) Dhanbad</w:t>
            </w:r>
          </w:p>
        </w:tc>
        <w:tc>
          <w:tcPr>
            <w:tcW w:w="1027" w:type="pct"/>
            <w:gridSpan w:val="2"/>
          </w:tcPr>
          <w:p w:rsidR="00DC75CB" w:rsidRPr="00EA763E" w:rsidRDefault="00DC75CB" w:rsidP="00EE3DC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F6254" w:rsidRPr="009D40B7" w:rsidTr="007240B0">
        <w:trPr>
          <w:trHeight w:val="442"/>
        </w:trPr>
        <w:tc>
          <w:tcPr>
            <w:tcW w:w="274" w:type="pct"/>
          </w:tcPr>
          <w:p w:rsidR="00AF6254" w:rsidRDefault="00AF6254" w:rsidP="00EE3D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2331" w:type="pct"/>
            <w:gridSpan w:val="2"/>
          </w:tcPr>
          <w:p w:rsidR="00AF6254" w:rsidRPr="009D40B7" w:rsidRDefault="00AF6254" w:rsidP="00DC75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Mode of Transport</w:t>
            </w:r>
          </w:p>
        </w:tc>
        <w:tc>
          <w:tcPr>
            <w:tcW w:w="2395" w:type="pct"/>
            <w:gridSpan w:val="4"/>
          </w:tcPr>
          <w:p w:rsidR="00AF6254" w:rsidRPr="00EA763E" w:rsidRDefault="00AF6254" w:rsidP="00EE3DC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F71FE" w:rsidRPr="009D40B7" w:rsidTr="007240B0">
        <w:trPr>
          <w:trHeight w:val="544"/>
        </w:trPr>
        <w:tc>
          <w:tcPr>
            <w:tcW w:w="274" w:type="pct"/>
          </w:tcPr>
          <w:p w:rsidR="00DC75CB" w:rsidRPr="009D40B7" w:rsidRDefault="00AF6254" w:rsidP="00EE3D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2331" w:type="pct"/>
            <w:gridSpan w:val="2"/>
          </w:tcPr>
          <w:p w:rsidR="00DC75CB" w:rsidRPr="009D40B7" w:rsidRDefault="00DC75CB" w:rsidP="00DC75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Purpose</w:t>
            </w:r>
            <w:r w:rsidRPr="009D40B7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of Vis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t </w:t>
            </w:r>
            <w:r w:rsidR="00C60E92" w:rsidRPr="009D40B7">
              <w:rPr>
                <w:rFonts w:ascii="Times New Roman" w:hAnsi="Times New Roman" w:cs="Times New Roman"/>
                <w:sz w:val="24"/>
                <w:szCs w:val="24"/>
              </w:rPr>
              <w:t>IIT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0E92" w:rsidRPr="009D40B7">
              <w:rPr>
                <w:rFonts w:ascii="Times New Roman" w:hAnsi="Times New Roman" w:cs="Times New Roman"/>
                <w:sz w:val="24"/>
                <w:szCs w:val="24"/>
              </w:rPr>
              <w:t>(ISM)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Dhanbad</w:t>
            </w:r>
          </w:p>
        </w:tc>
        <w:tc>
          <w:tcPr>
            <w:tcW w:w="2395" w:type="pct"/>
            <w:gridSpan w:val="4"/>
          </w:tcPr>
          <w:p w:rsidR="00DC75CB" w:rsidRPr="009D40B7" w:rsidRDefault="00DC75CB" w:rsidP="00EE3D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6254" w:rsidRPr="009D40B7" w:rsidTr="007240B0">
        <w:trPr>
          <w:trHeight w:val="522"/>
        </w:trPr>
        <w:tc>
          <w:tcPr>
            <w:tcW w:w="274" w:type="pct"/>
          </w:tcPr>
          <w:p w:rsidR="00F12E30" w:rsidRPr="009D40B7" w:rsidRDefault="00AF6254" w:rsidP="00F12E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2331" w:type="pct"/>
            <w:gridSpan w:val="2"/>
          </w:tcPr>
          <w:p w:rsidR="00F12E30" w:rsidRPr="009D40B7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Place &amp; Proposed</w:t>
            </w:r>
            <w:r w:rsidRPr="009D40B7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Duration of Stay</w:t>
            </w:r>
            <w:r w:rsidRPr="009D40B7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 xml:space="preserve">at </w:t>
            </w:r>
            <w:r w:rsidR="00C60E92" w:rsidRPr="009D40B7">
              <w:rPr>
                <w:rFonts w:ascii="Times New Roman" w:hAnsi="Times New Roman" w:cs="Times New Roman"/>
                <w:sz w:val="24"/>
                <w:szCs w:val="24"/>
              </w:rPr>
              <w:t>IIT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0E92" w:rsidRPr="009D40B7">
              <w:rPr>
                <w:rFonts w:ascii="Times New Roman" w:hAnsi="Times New Roman" w:cs="Times New Roman"/>
                <w:sz w:val="24"/>
                <w:szCs w:val="24"/>
              </w:rPr>
              <w:t>(ISM)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Dhanbad</w:t>
            </w:r>
          </w:p>
        </w:tc>
        <w:tc>
          <w:tcPr>
            <w:tcW w:w="2395" w:type="pct"/>
            <w:gridSpan w:val="4"/>
          </w:tcPr>
          <w:p w:rsidR="00F12E30" w:rsidRPr="00EA763E" w:rsidRDefault="00F12E30" w:rsidP="00F12E3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F6254" w:rsidRPr="009D40B7" w:rsidTr="007240B0">
        <w:trPr>
          <w:trHeight w:val="499"/>
        </w:trPr>
        <w:tc>
          <w:tcPr>
            <w:tcW w:w="274" w:type="pct"/>
          </w:tcPr>
          <w:p w:rsidR="00F12E30" w:rsidRPr="009D40B7" w:rsidRDefault="00AF6254" w:rsidP="00F12E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2331" w:type="pct"/>
            <w:gridSpan w:val="2"/>
          </w:tcPr>
          <w:p w:rsidR="00F12E30" w:rsidRPr="009D40B7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 p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lace of visit during their stay in Dhanbad</w:t>
            </w:r>
          </w:p>
        </w:tc>
        <w:tc>
          <w:tcPr>
            <w:tcW w:w="2395" w:type="pct"/>
            <w:gridSpan w:val="4"/>
          </w:tcPr>
          <w:p w:rsidR="00F12E30" w:rsidRPr="00EA763E" w:rsidRDefault="00F12E30" w:rsidP="00F12E3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240B0" w:rsidRPr="009D40B7" w:rsidTr="007240B0">
        <w:trPr>
          <w:trHeight w:val="675"/>
        </w:trPr>
        <w:tc>
          <w:tcPr>
            <w:tcW w:w="274" w:type="pct"/>
          </w:tcPr>
          <w:p w:rsidR="00F12E30" w:rsidRPr="009D40B7" w:rsidRDefault="00AF6254" w:rsidP="00F12E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169" w:type="pct"/>
          </w:tcPr>
          <w:p w:rsidR="00F12E30" w:rsidRPr="009D40B7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 xml:space="preserve">of Departure from </w:t>
            </w:r>
            <w:r w:rsidR="00C60E92" w:rsidRPr="009D40B7">
              <w:rPr>
                <w:rFonts w:ascii="Times New Roman" w:hAnsi="Times New Roman" w:cs="Times New Roman"/>
                <w:sz w:val="24"/>
                <w:szCs w:val="24"/>
              </w:rPr>
              <w:t>IIT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0E92" w:rsidRPr="009D40B7">
              <w:rPr>
                <w:rFonts w:ascii="Times New Roman" w:hAnsi="Times New Roman" w:cs="Times New Roman"/>
                <w:sz w:val="24"/>
                <w:szCs w:val="24"/>
              </w:rPr>
              <w:t>(ISM)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Dhanbad</w:t>
            </w:r>
          </w:p>
        </w:tc>
        <w:tc>
          <w:tcPr>
            <w:tcW w:w="1162" w:type="pct"/>
          </w:tcPr>
          <w:p w:rsidR="00F12E30" w:rsidRPr="009D40B7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pct"/>
          </w:tcPr>
          <w:p w:rsidR="00F12E30" w:rsidRPr="00F12E30" w:rsidRDefault="00AF6254" w:rsidP="00F12E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144" w:type="pct"/>
          </w:tcPr>
          <w:p w:rsidR="00F12E30" w:rsidRPr="009D40B7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me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of Departure from IIT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(ISM)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Dhanbad</w:t>
            </w:r>
          </w:p>
        </w:tc>
        <w:tc>
          <w:tcPr>
            <w:tcW w:w="1027" w:type="pct"/>
            <w:gridSpan w:val="2"/>
          </w:tcPr>
          <w:p w:rsidR="00F12E30" w:rsidRPr="009D40B7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6254" w:rsidRPr="009D40B7" w:rsidTr="007240B0">
        <w:trPr>
          <w:trHeight w:val="529"/>
        </w:trPr>
        <w:tc>
          <w:tcPr>
            <w:tcW w:w="274" w:type="pct"/>
          </w:tcPr>
          <w:p w:rsidR="00F12E30" w:rsidRPr="009D40B7" w:rsidRDefault="00AF6254" w:rsidP="00F12E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2331" w:type="pct"/>
            <w:gridSpan w:val="2"/>
          </w:tcPr>
          <w:p w:rsidR="00F12E30" w:rsidRPr="009D40B7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Pla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City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 xml:space="preserve"> of Departure from IIT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(ISM)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Dhanbad</w:t>
            </w:r>
          </w:p>
        </w:tc>
        <w:tc>
          <w:tcPr>
            <w:tcW w:w="2395" w:type="pct"/>
            <w:gridSpan w:val="4"/>
          </w:tcPr>
          <w:p w:rsidR="00F12E30" w:rsidRPr="00EA763E" w:rsidRDefault="00F12E30" w:rsidP="00F12E3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F6254" w:rsidRPr="009D40B7" w:rsidTr="007240B0">
        <w:trPr>
          <w:trHeight w:val="490"/>
        </w:trPr>
        <w:tc>
          <w:tcPr>
            <w:tcW w:w="274" w:type="pct"/>
          </w:tcPr>
          <w:p w:rsidR="00F12E30" w:rsidRPr="009D40B7" w:rsidRDefault="00AF6254" w:rsidP="00F12E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2</w:t>
            </w:r>
          </w:p>
        </w:tc>
        <w:tc>
          <w:tcPr>
            <w:tcW w:w="2331" w:type="pct"/>
            <w:gridSpan w:val="2"/>
          </w:tcPr>
          <w:p w:rsidR="00F12E30" w:rsidRPr="009D40B7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Mode of Transport</w:t>
            </w:r>
          </w:p>
        </w:tc>
        <w:tc>
          <w:tcPr>
            <w:tcW w:w="2395" w:type="pct"/>
            <w:gridSpan w:val="4"/>
          </w:tcPr>
          <w:p w:rsidR="00F12E30" w:rsidRPr="00EA763E" w:rsidRDefault="00F12E30" w:rsidP="00F12E3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F6254" w:rsidRPr="009D40B7" w:rsidTr="007240B0">
        <w:trPr>
          <w:trHeight w:val="447"/>
        </w:trPr>
        <w:tc>
          <w:tcPr>
            <w:tcW w:w="274" w:type="pct"/>
          </w:tcPr>
          <w:p w:rsidR="00F12E30" w:rsidRPr="009D40B7" w:rsidRDefault="00AF6254" w:rsidP="00F12E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3</w:t>
            </w:r>
          </w:p>
        </w:tc>
        <w:tc>
          <w:tcPr>
            <w:tcW w:w="2331" w:type="pct"/>
            <w:gridSpan w:val="2"/>
          </w:tcPr>
          <w:p w:rsidR="00F12E30" w:rsidRPr="009D40B7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Contact Person N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t </w:t>
            </w:r>
            <w:r w:rsidR="00C60E92" w:rsidRPr="009D40B7">
              <w:rPr>
                <w:rFonts w:ascii="Times New Roman" w:hAnsi="Times New Roman" w:cs="Times New Roman"/>
                <w:sz w:val="24"/>
                <w:szCs w:val="24"/>
              </w:rPr>
              <w:t>IIT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0E92" w:rsidRPr="009D40B7">
              <w:rPr>
                <w:rFonts w:ascii="Times New Roman" w:hAnsi="Times New Roman" w:cs="Times New Roman"/>
                <w:sz w:val="24"/>
                <w:szCs w:val="24"/>
              </w:rPr>
              <w:t>(ISM)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Dhanbad</w:t>
            </w:r>
          </w:p>
        </w:tc>
        <w:tc>
          <w:tcPr>
            <w:tcW w:w="2395" w:type="pct"/>
            <w:gridSpan w:val="4"/>
          </w:tcPr>
          <w:p w:rsidR="00F12E30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2E30" w:rsidRPr="00EA763E" w:rsidRDefault="00F12E30" w:rsidP="00F12E3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F6254" w:rsidRPr="009D40B7" w:rsidTr="007240B0">
        <w:trPr>
          <w:trHeight w:val="424"/>
        </w:trPr>
        <w:tc>
          <w:tcPr>
            <w:tcW w:w="274" w:type="pct"/>
          </w:tcPr>
          <w:p w:rsidR="00F12E30" w:rsidRPr="009D40B7" w:rsidRDefault="00AF6254" w:rsidP="00F12E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2331" w:type="pct"/>
            <w:gridSpan w:val="2"/>
          </w:tcPr>
          <w:p w:rsidR="00F12E30" w:rsidRPr="009D40B7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Contact N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Person at </w:t>
            </w:r>
            <w:r w:rsidR="00C60E92" w:rsidRPr="009D40B7">
              <w:rPr>
                <w:rFonts w:ascii="Times New Roman" w:hAnsi="Times New Roman" w:cs="Times New Roman"/>
                <w:sz w:val="24"/>
                <w:szCs w:val="24"/>
              </w:rPr>
              <w:t>IIT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0E92" w:rsidRPr="009D40B7">
              <w:rPr>
                <w:rFonts w:ascii="Times New Roman" w:hAnsi="Times New Roman" w:cs="Times New Roman"/>
                <w:sz w:val="24"/>
                <w:szCs w:val="24"/>
              </w:rPr>
              <w:t>(ISM)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Dhanbad</w:t>
            </w:r>
          </w:p>
        </w:tc>
        <w:tc>
          <w:tcPr>
            <w:tcW w:w="2395" w:type="pct"/>
            <w:gridSpan w:val="4"/>
          </w:tcPr>
          <w:p w:rsidR="00F12E30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2E30" w:rsidRPr="00EA763E" w:rsidRDefault="00F12E30" w:rsidP="00F12E3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F6254" w:rsidRPr="009D40B7" w:rsidTr="007240B0">
        <w:trPr>
          <w:trHeight w:val="658"/>
        </w:trPr>
        <w:tc>
          <w:tcPr>
            <w:tcW w:w="274" w:type="pct"/>
          </w:tcPr>
          <w:p w:rsidR="00F12E30" w:rsidRPr="009D40B7" w:rsidRDefault="00AF6254" w:rsidP="00F12E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2331" w:type="pct"/>
            <w:gridSpan w:val="2"/>
          </w:tcPr>
          <w:p w:rsidR="00F12E30" w:rsidRPr="009D40B7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0B7">
              <w:rPr>
                <w:rFonts w:ascii="Times New Roman" w:hAnsi="Times New Roman" w:cs="Times New Roman"/>
                <w:sz w:val="24"/>
                <w:szCs w:val="24"/>
              </w:rPr>
              <w:t>Department/Office Address of the Contact Pers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t </w:t>
            </w:r>
            <w:r w:rsidR="00C60E92" w:rsidRPr="009D40B7">
              <w:rPr>
                <w:rFonts w:ascii="Times New Roman" w:hAnsi="Times New Roman" w:cs="Times New Roman"/>
                <w:sz w:val="24"/>
                <w:szCs w:val="24"/>
              </w:rPr>
              <w:t>IIT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0E92" w:rsidRPr="009D40B7">
              <w:rPr>
                <w:rFonts w:ascii="Times New Roman" w:hAnsi="Times New Roman" w:cs="Times New Roman"/>
                <w:sz w:val="24"/>
                <w:szCs w:val="24"/>
              </w:rPr>
              <w:t>(ISM)</w:t>
            </w:r>
            <w:r w:rsidR="00C60E92">
              <w:rPr>
                <w:rFonts w:ascii="Times New Roman" w:hAnsi="Times New Roman" w:cs="Times New Roman"/>
                <w:sz w:val="24"/>
                <w:szCs w:val="24"/>
              </w:rPr>
              <w:t xml:space="preserve"> Dhanbad</w:t>
            </w:r>
          </w:p>
        </w:tc>
        <w:tc>
          <w:tcPr>
            <w:tcW w:w="2395" w:type="pct"/>
            <w:gridSpan w:val="4"/>
          </w:tcPr>
          <w:p w:rsidR="00F12E30" w:rsidRDefault="00F12E30" w:rsidP="00F12E3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2E30" w:rsidRPr="00EA763E" w:rsidRDefault="00F12E30" w:rsidP="00F12E3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5A7D41" w:rsidRPr="00E603D7" w:rsidRDefault="00E603D7" w:rsidP="00E603D7">
      <w:pPr>
        <w:tabs>
          <w:tab w:val="left" w:pos="7680"/>
        </w:tabs>
        <w:rPr>
          <w:rFonts w:ascii="Times New Roman" w:hAnsi="Times New Roman" w:cs="Times New Roman"/>
          <w:b/>
          <w:sz w:val="10"/>
          <w:szCs w:val="24"/>
        </w:rPr>
      </w:pPr>
      <w:r>
        <w:rPr>
          <w:rFonts w:ascii="Times New Roman" w:hAnsi="Times New Roman" w:cs="Times New Roman"/>
          <w:b/>
          <w:sz w:val="14"/>
          <w:szCs w:val="24"/>
        </w:rPr>
        <w:tab/>
      </w:r>
    </w:p>
    <w:p w:rsidR="005A7D41" w:rsidRPr="00AF6254" w:rsidRDefault="00E603D7" w:rsidP="00E603D7">
      <w:pPr>
        <w:tabs>
          <w:tab w:val="left" w:pos="510"/>
          <w:tab w:val="right" w:pos="9026"/>
        </w:tabs>
        <w:rPr>
          <w:rFonts w:ascii="Times New Roman" w:hAnsi="Times New Roman" w:cs="Times New Roman"/>
          <w:b/>
          <w:sz w:val="24"/>
          <w:szCs w:val="24"/>
        </w:rPr>
      </w:pPr>
      <w:r w:rsidRPr="00E603D7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343400</wp:posOffset>
                </wp:positionH>
                <wp:positionV relativeFrom="paragraph">
                  <wp:posOffset>233045</wp:posOffset>
                </wp:positionV>
                <wp:extent cx="1905000" cy="2952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603D7" w:rsidRDefault="00E603D7"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(Signature of the guest</w:t>
                            </w:r>
                            <w:r w:rsidRPr="00714A98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2pt;margin-top:18.35pt;width:150pt;height:2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" stroked="f">
                <v:textbox>
                  <w:txbxContent>
                    <w:p w:rsidR="00E603D7" w:rsidRDefault="00E603D7"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(Signature of the guest</w:t>
                      </w:r>
                      <w:r w:rsidRPr="00714A98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92059A" w:rsidRPr="0092059A" w:rsidRDefault="0092059A" w:rsidP="0092059A">
      <w:pPr>
        <w:pStyle w:val="Heading2"/>
        <w:spacing w:line="298" w:lineRule="exact"/>
        <w:ind w:left="0" w:firstLine="0"/>
        <w:rPr>
          <w:bCs w:val="0"/>
          <w:sz w:val="20"/>
          <w:szCs w:val="20"/>
          <w:u w:val="single"/>
        </w:rPr>
      </w:pPr>
      <w:r w:rsidRPr="0092059A">
        <w:rPr>
          <w:bCs w:val="0"/>
          <w:sz w:val="20"/>
          <w:szCs w:val="20"/>
          <w:u w:val="single"/>
        </w:rPr>
        <w:t>Documents required along with this form</w:t>
      </w:r>
    </w:p>
    <w:p w:rsidR="00A22F70" w:rsidRPr="0028738C" w:rsidRDefault="0092059A" w:rsidP="00AF6254">
      <w:pPr>
        <w:pStyle w:val="ListParagraph"/>
        <w:numPr>
          <w:ilvl w:val="0"/>
          <w:numId w:val="1"/>
        </w:numPr>
        <w:tabs>
          <w:tab w:val="left" w:pos="565"/>
          <w:tab w:val="left" w:pos="566"/>
        </w:tabs>
        <w:spacing w:before="0" w:line="298" w:lineRule="exact"/>
      </w:pPr>
      <w:r w:rsidRPr="0092059A">
        <w:t>Copy of Passport &amp; Visa</w:t>
      </w:r>
      <w:r w:rsidR="00D279E2">
        <w:t>.</w:t>
      </w:r>
      <w:r w:rsidR="00D279E2">
        <w:tab/>
        <w:t xml:space="preserve">     </w:t>
      </w:r>
      <w:r w:rsidR="00D279E2" w:rsidRPr="00D279E2">
        <w:rPr>
          <w:b/>
        </w:rPr>
        <w:t>2.</w:t>
      </w:r>
      <w:r w:rsidR="00D279E2">
        <w:t xml:space="preserve"> Program schedule of the visitor</w:t>
      </w:r>
    </w:p>
    <w:sectPr w:rsidR="00A22F70" w:rsidRPr="0028738C" w:rsidSect="00CC1FD8">
      <w:pgSz w:w="11906" w:h="16838"/>
      <w:pgMar w:top="284" w:right="1440" w:bottom="142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356C4"/>
    <w:multiLevelType w:val="hybridMultilevel"/>
    <w:tmpl w:val="E15AFF12"/>
    <w:lvl w:ilvl="0" w:tplc="DAE6604A">
      <w:start w:val="1"/>
      <w:numFmt w:val="decimal"/>
      <w:lvlText w:val="%1"/>
      <w:lvlJc w:val="left"/>
      <w:pPr>
        <w:ind w:left="566" w:hanging="406"/>
      </w:pPr>
      <w:rPr>
        <w:rFonts w:ascii="Arial" w:eastAsia="Arial" w:hAnsi="Arial" w:cs="Arial" w:hint="default"/>
        <w:b/>
        <w:bCs/>
        <w:w w:val="81"/>
        <w:sz w:val="26"/>
        <w:szCs w:val="26"/>
        <w:lang w:val="en-US" w:eastAsia="en-US" w:bidi="ar-SA"/>
      </w:rPr>
    </w:lvl>
    <w:lvl w:ilvl="1" w:tplc="531CC83C">
      <w:numFmt w:val="bullet"/>
      <w:lvlText w:val="•"/>
      <w:lvlJc w:val="left"/>
      <w:pPr>
        <w:ind w:left="1524" w:hanging="406"/>
      </w:pPr>
      <w:rPr>
        <w:rFonts w:hint="default"/>
        <w:lang w:val="en-US" w:eastAsia="en-US" w:bidi="ar-SA"/>
      </w:rPr>
    </w:lvl>
    <w:lvl w:ilvl="2" w:tplc="4D005286">
      <w:numFmt w:val="bullet"/>
      <w:lvlText w:val="•"/>
      <w:lvlJc w:val="left"/>
      <w:pPr>
        <w:ind w:left="2488" w:hanging="406"/>
      </w:pPr>
      <w:rPr>
        <w:rFonts w:hint="default"/>
        <w:lang w:val="en-US" w:eastAsia="en-US" w:bidi="ar-SA"/>
      </w:rPr>
    </w:lvl>
    <w:lvl w:ilvl="3" w:tplc="2E3C23A0">
      <w:numFmt w:val="bullet"/>
      <w:lvlText w:val="•"/>
      <w:lvlJc w:val="left"/>
      <w:pPr>
        <w:ind w:left="3452" w:hanging="406"/>
      </w:pPr>
      <w:rPr>
        <w:rFonts w:hint="default"/>
        <w:lang w:val="en-US" w:eastAsia="en-US" w:bidi="ar-SA"/>
      </w:rPr>
    </w:lvl>
    <w:lvl w:ilvl="4" w:tplc="0F3CCA10">
      <w:numFmt w:val="bullet"/>
      <w:lvlText w:val="•"/>
      <w:lvlJc w:val="left"/>
      <w:pPr>
        <w:ind w:left="4416" w:hanging="406"/>
      </w:pPr>
      <w:rPr>
        <w:rFonts w:hint="default"/>
        <w:lang w:val="en-US" w:eastAsia="en-US" w:bidi="ar-SA"/>
      </w:rPr>
    </w:lvl>
    <w:lvl w:ilvl="5" w:tplc="5DCA7484">
      <w:numFmt w:val="bullet"/>
      <w:lvlText w:val="•"/>
      <w:lvlJc w:val="left"/>
      <w:pPr>
        <w:ind w:left="5380" w:hanging="406"/>
      </w:pPr>
      <w:rPr>
        <w:rFonts w:hint="default"/>
        <w:lang w:val="en-US" w:eastAsia="en-US" w:bidi="ar-SA"/>
      </w:rPr>
    </w:lvl>
    <w:lvl w:ilvl="6" w:tplc="77CE942E">
      <w:numFmt w:val="bullet"/>
      <w:lvlText w:val="•"/>
      <w:lvlJc w:val="left"/>
      <w:pPr>
        <w:ind w:left="6344" w:hanging="406"/>
      </w:pPr>
      <w:rPr>
        <w:rFonts w:hint="default"/>
        <w:lang w:val="en-US" w:eastAsia="en-US" w:bidi="ar-SA"/>
      </w:rPr>
    </w:lvl>
    <w:lvl w:ilvl="7" w:tplc="42C635CA">
      <w:numFmt w:val="bullet"/>
      <w:lvlText w:val="•"/>
      <w:lvlJc w:val="left"/>
      <w:pPr>
        <w:ind w:left="7308" w:hanging="406"/>
      </w:pPr>
      <w:rPr>
        <w:rFonts w:hint="default"/>
        <w:lang w:val="en-US" w:eastAsia="en-US" w:bidi="ar-SA"/>
      </w:rPr>
    </w:lvl>
    <w:lvl w:ilvl="8" w:tplc="07F20B2A">
      <w:numFmt w:val="bullet"/>
      <w:lvlText w:val="•"/>
      <w:lvlJc w:val="left"/>
      <w:pPr>
        <w:ind w:left="8272" w:hanging="406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MLM0NzQ2MzQ3szBU0lEKTi0uzszPAykwqgUAHx6zYSwAAAA="/>
  </w:docVars>
  <w:rsids>
    <w:rsidRoot w:val="00AC587A"/>
    <w:rsid w:val="000D568D"/>
    <w:rsid w:val="000F71FE"/>
    <w:rsid w:val="001963CA"/>
    <w:rsid w:val="001A6EC2"/>
    <w:rsid w:val="00215F2F"/>
    <w:rsid w:val="0028738C"/>
    <w:rsid w:val="003626F8"/>
    <w:rsid w:val="00477EE1"/>
    <w:rsid w:val="00543CC8"/>
    <w:rsid w:val="0055317E"/>
    <w:rsid w:val="005A7D41"/>
    <w:rsid w:val="005E17F5"/>
    <w:rsid w:val="006E3BF2"/>
    <w:rsid w:val="00714A98"/>
    <w:rsid w:val="007240B0"/>
    <w:rsid w:val="007912F6"/>
    <w:rsid w:val="008C3994"/>
    <w:rsid w:val="008D21E0"/>
    <w:rsid w:val="0092059A"/>
    <w:rsid w:val="0096602A"/>
    <w:rsid w:val="009D40B7"/>
    <w:rsid w:val="00A22F70"/>
    <w:rsid w:val="00AC587A"/>
    <w:rsid w:val="00AF6254"/>
    <w:rsid w:val="00B40800"/>
    <w:rsid w:val="00B42CD3"/>
    <w:rsid w:val="00B97805"/>
    <w:rsid w:val="00C60E92"/>
    <w:rsid w:val="00CC1FD8"/>
    <w:rsid w:val="00D279E2"/>
    <w:rsid w:val="00D92815"/>
    <w:rsid w:val="00DC75CB"/>
    <w:rsid w:val="00E603D7"/>
    <w:rsid w:val="00EA763E"/>
    <w:rsid w:val="00EE3DC6"/>
    <w:rsid w:val="00F12E30"/>
    <w:rsid w:val="00F47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FDAF85-ADBA-47B1-AA35-E4BF1D88C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1"/>
    <w:qFormat/>
    <w:rsid w:val="0092059A"/>
    <w:pPr>
      <w:widowControl w:val="0"/>
      <w:autoSpaceDE w:val="0"/>
      <w:autoSpaceDN w:val="0"/>
      <w:spacing w:after="0" w:line="240" w:lineRule="auto"/>
      <w:ind w:left="160" w:hanging="361"/>
      <w:outlineLvl w:val="1"/>
    </w:pPr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EE3DC6"/>
    <w:pPr>
      <w:widowControl w:val="0"/>
      <w:autoSpaceDE w:val="0"/>
      <w:autoSpaceDN w:val="0"/>
      <w:spacing w:before="80" w:after="0" w:line="240" w:lineRule="auto"/>
      <w:ind w:left="4347" w:right="4330"/>
      <w:jc w:val="center"/>
    </w:pPr>
    <w:rPr>
      <w:rFonts w:ascii="Arial" w:eastAsia="Arial" w:hAnsi="Arial" w:cs="Arial"/>
      <w:b/>
      <w:bCs/>
      <w:sz w:val="36"/>
      <w:szCs w:val="36"/>
      <w:u w:val="single" w:color="000000"/>
      <w:lang w:val="en-US"/>
    </w:rPr>
  </w:style>
  <w:style w:type="character" w:customStyle="1" w:styleId="TitleChar">
    <w:name w:val="Title Char"/>
    <w:basedOn w:val="DefaultParagraphFont"/>
    <w:link w:val="Title"/>
    <w:uiPriority w:val="1"/>
    <w:rsid w:val="00EE3DC6"/>
    <w:rPr>
      <w:rFonts w:ascii="Arial" w:eastAsia="Arial" w:hAnsi="Arial" w:cs="Arial"/>
      <w:b/>
      <w:bCs/>
      <w:sz w:val="36"/>
      <w:szCs w:val="36"/>
      <w:u w:val="single" w:color="000000"/>
      <w:lang w:val="en-US"/>
    </w:rPr>
  </w:style>
  <w:style w:type="table" w:styleId="TableGrid">
    <w:name w:val="Table Grid"/>
    <w:basedOn w:val="TableNormal"/>
    <w:uiPriority w:val="39"/>
    <w:rsid w:val="00EE3D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1"/>
    <w:rsid w:val="0092059A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paragraph" w:styleId="ListParagraph">
    <w:name w:val="List Paragraph"/>
    <w:basedOn w:val="Normal"/>
    <w:uiPriority w:val="1"/>
    <w:qFormat/>
    <w:rsid w:val="0092059A"/>
    <w:pPr>
      <w:widowControl w:val="0"/>
      <w:autoSpaceDE w:val="0"/>
      <w:autoSpaceDN w:val="0"/>
      <w:spacing w:before="183" w:after="0" w:line="240" w:lineRule="auto"/>
      <w:ind w:left="520" w:hanging="361"/>
    </w:pPr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al"/>
    <w:uiPriority w:val="1"/>
    <w:qFormat/>
    <w:rsid w:val="00A22F70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28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8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S</dc:creator>
  <cp:keywords/>
  <dc:description/>
  <cp:lastModifiedBy>Dean IRAA</cp:lastModifiedBy>
  <cp:revision>2</cp:revision>
  <cp:lastPrinted>2023-12-28T07:24:00Z</cp:lastPrinted>
  <dcterms:created xsi:type="dcterms:W3CDTF">2024-01-05T12:16:00Z</dcterms:created>
  <dcterms:modified xsi:type="dcterms:W3CDTF">2024-01-05T12:16:00Z</dcterms:modified>
</cp:coreProperties>
</file>